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c5a8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6724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19T13:50:59Z</dcterms:created>
  <dcterms:modified xsi:type="dcterms:W3CDTF">2017-08-19T13:50:59Z</dcterms:modified>
</cp:coreProperties>
</file>